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9CCDB0" w14:textId="77777777" w:rsidR="008D3D73" w:rsidRDefault="008D3D73" w:rsidP="008D3D73">
      <w:pPr>
        <w:rPr>
          <w:rFonts w:eastAsia="Batang"/>
          <w:color w:val="000000"/>
          <w:sz w:val="40"/>
          <w:szCs w:val="40"/>
        </w:rPr>
      </w:pPr>
    </w:p>
    <w:p w14:paraId="7D6C84F7" w14:textId="77777777" w:rsidR="003602C4" w:rsidRDefault="003602C4" w:rsidP="008D3D73">
      <w:pPr>
        <w:jc w:val="center"/>
        <w:rPr>
          <w:rFonts w:ascii="Arial" w:eastAsia="Batang" w:hAnsi="Arial" w:cs="Arial"/>
          <w:bCs/>
          <w:sz w:val="36"/>
          <w:szCs w:val="36"/>
        </w:rPr>
      </w:pPr>
    </w:p>
    <w:p w14:paraId="12259643" w14:textId="7A86F3D0" w:rsidR="00E448E9" w:rsidRDefault="00E448E9" w:rsidP="003602C4">
      <w:pPr>
        <w:jc w:val="center"/>
        <w:rPr>
          <w:rFonts w:ascii="Arial" w:eastAsia="Batang" w:hAnsi="Arial" w:cs="Arial"/>
          <w:bCs/>
          <w:sz w:val="36"/>
          <w:szCs w:val="36"/>
        </w:rPr>
      </w:pPr>
      <w:r w:rsidRPr="008D3D73">
        <w:rPr>
          <w:rFonts w:ascii="Arial" w:eastAsia="Batang" w:hAnsi="Arial" w:cs="Arial"/>
          <w:bCs/>
          <w:sz w:val="36"/>
          <w:szCs w:val="36"/>
        </w:rPr>
        <w:t>UNIVERSIDADE PAULISTA</w:t>
      </w:r>
    </w:p>
    <w:p w14:paraId="4702372C" w14:textId="77777777" w:rsidR="00E448E9" w:rsidRDefault="00E448E9">
      <w:pPr>
        <w:jc w:val="center"/>
        <w:rPr>
          <w:rFonts w:ascii="Arial" w:eastAsia="Batang" w:hAnsi="Arial" w:cs="Arial"/>
          <w:bCs/>
          <w:sz w:val="36"/>
          <w:szCs w:val="36"/>
        </w:rPr>
      </w:pPr>
    </w:p>
    <w:p w14:paraId="3DA02BC0" w14:textId="4794FE98" w:rsidR="00E448E9" w:rsidRDefault="00E448E9" w:rsidP="003602C4">
      <w:pPr>
        <w:jc w:val="center"/>
        <w:rPr>
          <w:rFonts w:ascii="Arial" w:eastAsia="Batang" w:hAnsi="Arial" w:cs="Arial"/>
          <w:bCs/>
          <w:sz w:val="36"/>
          <w:szCs w:val="36"/>
        </w:rPr>
      </w:pPr>
      <w:r>
        <w:rPr>
          <w:rFonts w:ascii="Arial" w:eastAsia="Batang" w:hAnsi="Arial" w:cs="Arial"/>
          <w:bCs/>
          <w:sz w:val="36"/>
          <w:szCs w:val="36"/>
        </w:rPr>
        <w:t>CURSO</w:t>
      </w:r>
    </w:p>
    <w:p w14:paraId="44BB421C" w14:textId="77777777" w:rsidR="00E448E9" w:rsidRDefault="00E448E9">
      <w:pPr>
        <w:jc w:val="center"/>
        <w:rPr>
          <w:rFonts w:ascii="Arial" w:eastAsia="Batang" w:hAnsi="Arial" w:cs="Arial"/>
          <w:bCs/>
          <w:sz w:val="36"/>
          <w:szCs w:val="36"/>
        </w:rPr>
      </w:pPr>
    </w:p>
    <w:p w14:paraId="5EE41273" w14:textId="77777777" w:rsidR="00E448E9" w:rsidRPr="00306D26" w:rsidRDefault="00306D26" w:rsidP="00C755F1">
      <w:pPr>
        <w:spacing w:line="360" w:lineRule="auto"/>
        <w:jc w:val="center"/>
        <w:rPr>
          <w:rFonts w:ascii="Arial" w:eastAsia="Batang" w:hAnsi="Arial" w:cs="Arial"/>
          <w:bCs/>
          <w:sz w:val="36"/>
          <w:szCs w:val="36"/>
        </w:rPr>
      </w:pPr>
      <w:r w:rsidRPr="00306D26">
        <w:rPr>
          <w:rFonts w:ascii="Arial" w:eastAsia="Batang" w:hAnsi="Arial" w:cs="Arial"/>
          <w:bCs/>
          <w:sz w:val="36"/>
          <w:szCs w:val="36"/>
        </w:rPr>
        <w:t xml:space="preserve">CST </w:t>
      </w:r>
      <w:r w:rsidR="00E448E9" w:rsidRPr="00306D26">
        <w:rPr>
          <w:rFonts w:ascii="Arial" w:eastAsia="Batang" w:hAnsi="Arial" w:cs="Arial"/>
          <w:bCs/>
          <w:sz w:val="36"/>
          <w:szCs w:val="36"/>
        </w:rPr>
        <w:t>em A</w:t>
      </w:r>
      <w:r w:rsidR="003374D6" w:rsidRPr="00306D26">
        <w:rPr>
          <w:rFonts w:ascii="Arial" w:eastAsia="Batang" w:hAnsi="Arial" w:cs="Arial"/>
          <w:bCs/>
          <w:sz w:val="36"/>
          <w:szCs w:val="36"/>
        </w:rPr>
        <w:t>nálise e Desenvolvimento de Sistemas</w:t>
      </w:r>
    </w:p>
    <w:p w14:paraId="26446534" w14:textId="77777777" w:rsidR="003602C4" w:rsidRPr="003602C4" w:rsidRDefault="003602C4" w:rsidP="003602C4">
      <w:pPr>
        <w:pStyle w:val="Corpodetexto"/>
        <w:rPr>
          <w:rFonts w:ascii="Arial" w:eastAsia="Batang" w:hAnsi="Arial" w:cs="Arial"/>
          <w:b w:val="0"/>
          <w:i w:val="0"/>
          <w:iCs/>
          <w:sz w:val="44"/>
          <w:szCs w:val="44"/>
        </w:rPr>
      </w:pPr>
      <w:r>
        <w:rPr>
          <w:rFonts w:ascii="Arial" w:eastAsia="Batang" w:hAnsi="Arial" w:cs="Arial"/>
          <w:b w:val="0"/>
          <w:i w:val="0"/>
          <w:iCs/>
          <w:sz w:val="44"/>
          <w:szCs w:val="44"/>
        </w:rPr>
        <w:t>Projeto Avaliação (N1)</w:t>
      </w:r>
    </w:p>
    <w:p w14:paraId="28EB526F" w14:textId="77777777" w:rsidR="003602C4" w:rsidRPr="008F1C7A" w:rsidRDefault="003602C4" w:rsidP="003602C4">
      <w:pPr>
        <w:spacing w:after="120" w:line="360" w:lineRule="auto"/>
        <w:jc w:val="both"/>
      </w:pPr>
    </w:p>
    <w:p w14:paraId="66C63E4B" w14:textId="77777777" w:rsidR="003602C4" w:rsidRDefault="003602C4" w:rsidP="003602C4">
      <w:pPr>
        <w:jc w:val="center"/>
        <w:rPr>
          <w:rFonts w:ascii="Batang" w:eastAsia="Batang" w:hAnsi="Batang"/>
        </w:rPr>
      </w:pPr>
      <w:r>
        <w:rPr>
          <w:rFonts w:ascii="Arial" w:eastAsia="Batang" w:hAnsi="Arial" w:cs="Arial"/>
          <w:sz w:val="44"/>
          <w:szCs w:val="44"/>
        </w:rPr>
        <w:t>1º Semestre – 2025-1</w:t>
      </w:r>
    </w:p>
    <w:p w14:paraId="647F8624" w14:textId="77777777" w:rsidR="00E448E9" w:rsidRPr="008F1C7A" w:rsidRDefault="00E448E9" w:rsidP="008F1C7A">
      <w:pPr>
        <w:jc w:val="center"/>
        <w:rPr>
          <w:rFonts w:ascii="Arial" w:eastAsia="Batang" w:hAnsi="Arial" w:cs="Arial"/>
          <w:color w:val="000000"/>
        </w:rPr>
      </w:pPr>
    </w:p>
    <w:p w14:paraId="0B49F862" w14:textId="77777777" w:rsidR="00E448E9" w:rsidRDefault="00E448E9">
      <w:pPr>
        <w:jc w:val="center"/>
        <w:rPr>
          <w:rFonts w:ascii="Arial" w:eastAsia="Batang" w:hAnsi="Arial" w:cs="Arial"/>
          <w:color w:val="000000"/>
        </w:rPr>
      </w:pPr>
    </w:p>
    <w:p w14:paraId="2FCA9142" w14:textId="77777777" w:rsidR="00E448E9" w:rsidRDefault="00E448E9">
      <w:pPr>
        <w:jc w:val="center"/>
        <w:rPr>
          <w:rFonts w:ascii="Arial" w:eastAsia="Batang" w:hAnsi="Arial" w:cs="Arial"/>
          <w:color w:val="000000"/>
        </w:rPr>
      </w:pPr>
    </w:p>
    <w:p w14:paraId="093359A9" w14:textId="77777777" w:rsidR="00E448E9" w:rsidRDefault="00E448E9">
      <w:pPr>
        <w:jc w:val="center"/>
        <w:rPr>
          <w:rFonts w:ascii="Arial" w:eastAsia="Batang" w:hAnsi="Arial" w:cs="Arial"/>
          <w:color w:val="000000"/>
        </w:rPr>
      </w:pPr>
    </w:p>
    <w:p w14:paraId="12036337" w14:textId="77777777" w:rsidR="00E448E9" w:rsidRDefault="00E448E9">
      <w:pPr>
        <w:jc w:val="center"/>
        <w:rPr>
          <w:rFonts w:ascii="Arial" w:eastAsia="Batang" w:hAnsi="Arial" w:cs="Arial"/>
          <w:color w:val="000000"/>
        </w:rPr>
      </w:pPr>
    </w:p>
    <w:p w14:paraId="6F73F2C7" w14:textId="0A3B6F8F" w:rsidR="003602C4" w:rsidRDefault="003602C4" w:rsidP="003602C4">
      <w:pPr>
        <w:ind w:left="708" w:firstLine="708"/>
        <w:rPr>
          <w:rFonts w:ascii="Arial" w:eastAsia="Batang" w:hAnsi="Arial" w:cs="Arial"/>
          <w:color w:val="000000"/>
        </w:rPr>
      </w:pPr>
      <w:r w:rsidRPr="003602C4">
        <w:rPr>
          <w:rFonts w:ascii="Arial" w:eastAsia="Batang" w:hAnsi="Arial" w:cs="Arial"/>
          <w:color w:val="000000"/>
          <w:sz w:val="30"/>
          <w:szCs w:val="30"/>
        </w:rPr>
        <w:t>Nome do Aluno:</w:t>
      </w:r>
      <w:r>
        <w:rPr>
          <w:rFonts w:ascii="Arial" w:eastAsia="Batang" w:hAnsi="Arial" w:cs="Arial"/>
          <w:color w:val="000000"/>
        </w:rPr>
        <w:t xml:space="preserve">______________________________________ </w:t>
      </w:r>
    </w:p>
    <w:p w14:paraId="253370E8" w14:textId="77777777" w:rsidR="003602C4" w:rsidRDefault="003602C4" w:rsidP="003602C4">
      <w:pPr>
        <w:ind w:left="708" w:firstLine="708"/>
        <w:rPr>
          <w:rFonts w:ascii="Arial" w:eastAsia="Batang" w:hAnsi="Arial" w:cs="Arial"/>
          <w:color w:val="000000"/>
        </w:rPr>
      </w:pPr>
    </w:p>
    <w:p w14:paraId="2701FF03" w14:textId="39F7F033" w:rsidR="00E448E9" w:rsidRDefault="003602C4" w:rsidP="003602C4">
      <w:pPr>
        <w:ind w:left="708" w:firstLine="708"/>
        <w:rPr>
          <w:rFonts w:ascii="Arial" w:eastAsia="Batang" w:hAnsi="Arial" w:cs="Arial"/>
          <w:color w:val="000000"/>
        </w:rPr>
      </w:pPr>
      <w:r w:rsidRPr="003602C4">
        <w:rPr>
          <w:rFonts w:ascii="Arial" w:eastAsia="Batang" w:hAnsi="Arial" w:cs="Arial"/>
          <w:color w:val="000000"/>
          <w:sz w:val="30"/>
          <w:szCs w:val="30"/>
        </w:rPr>
        <w:t>RA:</w:t>
      </w:r>
      <w:r>
        <w:rPr>
          <w:rFonts w:ascii="Arial" w:eastAsia="Batang" w:hAnsi="Arial" w:cs="Arial"/>
          <w:color w:val="000000"/>
        </w:rPr>
        <w:t>___________</w:t>
      </w:r>
    </w:p>
    <w:p w14:paraId="77C6AC57" w14:textId="1BCE8151" w:rsidR="003602C4" w:rsidRDefault="003602C4" w:rsidP="003602C4">
      <w:pPr>
        <w:ind w:left="708" w:firstLine="708"/>
        <w:rPr>
          <w:rFonts w:ascii="Arial" w:eastAsia="Batang" w:hAnsi="Arial" w:cs="Arial"/>
          <w:color w:val="000000"/>
        </w:rPr>
      </w:pPr>
    </w:p>
    <w:p w14:paraId="5C43AFB4" w14:textId="7951FA24" w:rsidR="003602C4" w:rsidRDefault="003602C4" w:rsidP="003602C4">
      <w:pPr>
        <w:ind w:left="708" w:firstLine="708"/>
        <w:rPr>
          <w:rFonts w:ascii="Arial" w:eastAsia="Batang" w:hAnsi="Arial" w:cs="Arial"/>
          <w:color w:val="000000"/>
        </w:rPr>
      </w:pPr>
      <w:r w:rsidRPr="003602C4">
        <w:rPr>
          <w:rFonts w:ascii="Arial" w:eastAsia="Batang" w:hAnsi="Arial" w:cs="Arial"/>
          <w:color w:val="000000"/>
          <w:sz w:val="30"/>
          <w:szCs w:val="30"/>
        </w:rPr>
        <w:t>Nota:</w:t>
      </w:r>
      <w:r>
        <w:rPr>
          <w:rFonts w:ascii="Arial" w:eastAsia="Batang" w:hAnsi="Arial" w:cs="Arial"/>
          <w:color w:val="000000"/>
        </w:rPr>
        <w:t xml:space="preserve"> ______</w:t>
      </w:r>
    </w:p>
    <w:p w14:paraId="58F63E3F" w14:textId="0709658A" w:rsidR="003602C4" w:rsidRDefault="003602C4" w:rsidP="003602C4">
      <w:pPr>
        <w:ind w:left="708" w:firstLine="708"/>
        <w:rPr>
          <w:rFonts w:ascii="Arial" w:eastAsia="Batang" w:hAnsi="Arial" w:cs="Arial"/>
          <w:color w:val="000000"/>
        </w:rPr>
      </w:pPr>
    </w:p>
    <w:p w14:paraId="3E535D0C" w14:textId="551598A7" w:rsidR="003602C4" w:rsidRDefault="003602C4" w:rsidP="003602C4">
      <w:pPr>
        <w:ind w:left="708" w:firstLine="708"/>
        <w:rPr>
          <w:rFonts w:ascii="Arial" w:eastAsia="Batang" w:hAnsi="Arial" w:cs="Arial"/>
          <w:color w:val="000000"/>
        </w:rPr>
      </w:pPr>
      <w:r w:rsidRPr="003602C4">
        <w:rPr>
          <w:rFonts w:ascii="Arial" w:eastAsia="Batang" w:hAnsi="Arial" w:cs="Arial"/>
          <w:color w:val="000000"/>
          <w:sz w:val="30"/>
          <w:szCs w:val="30"/>
        </w:rPr>
        <w:t>Nota</w:t>
      </w:r>
      <w:r>
        <w:rPr>
          <w:rFonts w:ascii="Arial" w:eastAsia="Batang" w:hAnsi="Arial" w:cs="Arial"/>
          <w:color w:val="000000"/>
          <w:sz w:val="30"/>
          <w:szCs w:val="30"/>
        </w:rPr>
        <w:t xml:space="preserve"> Revisada</w:t>
      </w:r>
      <w:r w:rsidRPr="003602C4">
        <w:rPr>
          <w:rFonts w:ascii="Arial" w:eastAsia="Batang" w:hAnsi="Arial" w:cs="Arial"/>
          <w:color w:val="000000"/>
          <w:sz w:val="30"/>
          <w:szCs w:val="30"/>
        </w:rPr>
        <w:t>:</w:t>
      </w:r>
      <w:r>
        <w:rPr>
          <w:rFonts w:ascii="Arial" w:eastAsia="Batang" w:hAnsi="Arial" w:cs="Arial"/>
          <w:color w:val="000000"/>
        </w:rPr>
        <w:t xml:space="preserve"> ______</w:t>
      </w:r>
    </w:p>
    <w:p w14:paraId="0E8924BF" w14:textId="388E1F40" w:rsidR="003602C4" w:rsidRDefault="003602C4" w:rsidP="003602C4">
      <w:pPr>
        <w:ind w:left="708" w:firstLine="708"/>
        <w:rPr>
          <w:rFonts w:ascii="Arial" w:eastAsia="Batang" w:hAnsi="Arial" w:cs="Arial"/>
          <w:color w:val="000000"/>
        </w:rPr>
      </w:pPr>
    </w:p>
    <w:p w14:paraId="3F51B942" w14:textId="514977BB" w:rsidR="003602C4" w:rsidRDefault="003602C4" w:rsidP="003602C4">
      <w:pPr>
        <w:ind w:left="708" w:firstLine="708"/>
        <w:rPr>
          <w:rFonts w:ascii="Arial" w:eastAsia="Batang" w:hAnsi="Arial" w:cs="Arial"/>
          <w:color w:val="000000"/>
        </w:rPr>
      </w:pPr>
      <w:r w:rsidRPr="003602C4">
        <w:rPr>
          <w:rFonts w:ascii="Arial" w:eastAsia="Batang" w:hAnsi="Arial" w:cs="Arial"/>
          <w:color w:val="000000"/>
          <w:sz w:val="30"/>
          <w:szCs w:val="30"/>
        </w:rPr>
        <w:t>Ciência do Aluno:</w:t>
      </w:r>
      <w:r>
        <w:rPr>
          <w:rFonts w:ascii="Arial" w:eastAsia="Batang" w:hAnsi="Arial" w:cs="Arial"/>
          <w:color w:val="000000"/>
        </w:rPr>
        <w:t>________________</w:t>
      </w:r>
    </w:p>
    <w:p w14:paraId="4D7CCFFB" w14:textId="77777777" w:rsidR="003602C4" w:rsidRDefault="003602C4" w:rsidP="003602C4">
      <w:pPr>
        <w:ind w:left="708" w:firstLine="708"/>
        <w:rPr>
          <w:rFonts w:ascii="Arial" w:eastAsia="Batang" w:hAnsi="Arial" w:cs="Arial"/>
          <w:color w:val="000000"/>
          <w:sz w:val="30"/>
          <w:szCs w:val="30"/>
        </w:rPr>
      </w:pPr>
    </w:p>
    <w:p w14:paraId="663BE658" w14:textId="3FE84A72" w:rsidR="003602C4" w:rsidRDefault="003602C4" w:rsidP="003602C4">
      <w:pPr>
        <w:ind w:left="708" w:firstLine="708"/>
        <w:rPr>
          <w:rFonts w:ascii="Arial" w:eastAsia="Batang" w:hAnsi="Arial" w:cs="Arial"/>
          <w:color w:val="000000"/>
        </w:rPr>
      </w:pPr>
      <w:r>
        <w:rPr>
          <w:rFonts w:ascii="Arial" w:eastAsia="Batang" w:hAnsi="Arial" w:cs="Arial"/>
          <w:color w:val="000000"/>
          <w:sz w:val="30"/>
          <w:szCs w:val="30"/>
        </w:rPr>
        <w:t>Professor: Fábio Ferreira de Assis</w:t>
      </w:r>
    </w:p>
    <w:p w14:paraId="0A8332AE" w14:textId="77777777" w:rsidR="003602C4" w:rsidRDefault="003602C4" w:rsidP="003602C4">
      <w:pPr>
        <w:ind w:left="708" w:firstLine="708"/>
        <w:rPr>
          <w:rFonts w:ascii="Arial" w:eastAsia="Batang" w:hAnsi="Arial" w:cs="Arial"/>
          <w:color w:val="000000"/>
        </w:rPr>
      </w:pPr>
    </w:p>
    <w:p w14:paraId="12A0DB40" w14:textId="77777777" w:rsidR="00E448E9" w:rsidRDefault="00E448E9">
      <w:pPr>
        <w:jc w:val="center"/>
        <w:rPr>
          <w:rFonts w:ascii="Arial" w:eastAsia="Batang" w:hAnsi="Arial" w:cs="Arial"/>
          <w:color w:val="000000"/>
        </w:rPr>
      </w:pPr>
    </w:p>
    <w:p w14:paraId="4007F2D4" w14:textId="77777777" w:rsidR="00E448E9" w:rsidRDefault="00E448E9">
      <w:pPr>
        <w:jc w:val="center"/>
        <w:rPr>
          <w:rFonts w:ascii="Arial" w:eastAsia="Batang" w:hAnsi="Arial" w:cs="Arial"/>
          <w:color w:val="000000"/>
        </w:rPr>
      </w:pPr>
    </w:p>
    <w:p w14:paraId="0BFB7AEC" w14:textId="77777777" w:rsidR="00E448E9" w:rsidRDefault="00E448E9">
      <w:pPr>
        <w:jc w:val="center"/>
        <w:rPr>
          <w:rFonts w:ascii="Arial" w:eastAsia="Batang" w:hAnsi="Arial" w:cs="Arial"/>
          <w:color w:val="000000"/>
        </w:rPr>
      </w:pPr>
    </w:p>
    <w:p w14:paraId="49A76349" w14:textId="77777777" w:rsidR="00E448E9" w:rsidRDefault="00E448E9">
      <w:pPr>
        <w:jc w:val="center"/>
        <w:rPr>
          <w:rFonts w:ascii="Arial" w:eastAsia="Batang" w:hAnsi="Arial" w:cs="Arial"/>
          <w:color w:val="000000"/>
        </w:rPr>
      </w:pPr>
    </w:p>
    <w:p w14:paraId="3598C029" w14:textId="77777777" w:rsidR="00E448E9" w:rsidRDefault="00E448E9">
      <w:pPr>
        <w:jc w:val="center"/>
        <w:rPr>
          <w:rFonts w:ascii="Arial" w:eastAsia="Batang" w:hAnsi="Arial" w:cs="Arial"/>
          <w:color w:val="000000"/>
        </w:rPr>
      </w:pPr>
    </w:p>
    <w:p w14:paraId="4010BA2A" w14:textId="2CC27E19" w:rsidR="00E448E9" w:rsidRPr="008D3D73" w:rsidRDefault="00E448E9" w:rsidP="008D3D73">
      <w:pPr>
        <w:jc w:val="center"/>
        <w:rPr>
          <w:rFonts w:ascii="Arial" w:eastAsia="Batang" w:hAnsi="Arial" w:cs="Arial"/>
          <w:bCs/>
          <w:sz w:val="36"/>
          <w:szCs w:val="36"/>
        </w:rPr>
      </w:pPr>
    </w:p>
    <w:p w14:paraId="74B00C9B" w14:textId="20E07D56" w:rsidR="003602C4" w:rsidRDefault="003602C4" w:rsidP="002A07D7">
      <w:pPr>
        <w:spacing w:after="120" w:line="360" w:lineRule="auto"/>
        <w:jc w:val="both"/>
      </w:pPr>
    </w:p>
    <w:p w14:paraId="5F351CCA" w14:textId="139E5557" w:rsidR="003602C4" w:rsidRDefault="003602C4" w:rsidP="002A07D7">
      <w:pPr>
        <w:spacing w:after="120" w:line="360" w:lineRule="auto"/>
        <w:jc w:val="both"/>
      </w:pPr>
    </w:p>
    <w:p w14:paraId="3C3CA9EC" w14:textId="7E4F88DD" w:rsidR="003602C4" w:rsidRDefault="003602C4" w:rsidP="002A07D7">
      <w:pPr>
        <w:spacing w:after="120" w:line="360" w:lineRule="auto"/>
        <w:jc w:val="both"/>
      </w:pPr>
    </w:p>
    <w:p w14:paraId="4C428716" w14:textId="2F453A20" w:rsidR="003602C4" w:rsidRDefault="003602C4" w:rsidP="002A07D7">
      <w:pPr>
        <w:spacing w:after="120" w:line="360" w:lineRule="auto"/>
        <w:jc w:val="both"/>
      </w:pPr>
    </w:p>
    <w:p w14:paraId="0DD39D05" w14:textId="77777777" w:rsidR="003602C4" w:rsidRPr="002A07D7" w:rsidRDefault="003602C4" w:rsidP="002A07D7">
      <w:pPr>
        <w:spacing w:after="120" w:line="360" w:lineRule="auto"/>
        <w:jc w:val="both"/>
      </w:pPr>
    </w:p>
    <w:p w14:paraId="1C289F43" w14:textId="657BFD5F" w:rsidR="00E448E9" w:rsidRPr="006A1348" w:rsidRDefault="00E448E9" w:rsidP="006A1348">
      <w:pPr>
        <w:pStyle w:val="Ttulo1"/>
      </w:pPr>
      <w:bookmarkStart w:id="0" w:name="_Toc174888258"/>
      <w:r w:rsidRPr="006A1348">
        <w:lastRenderedPageBreak/>
        <w:t xml:space="preserve">PROJETO </w:t>
      </w:r>
      <w:bookmarkEnd w:id="0"/>
      <w:r w:rsidR="003602C4">
        <w:t>AVALIATIVO (N1)</w:t>
      </w:r>
    </w:p>
    <w:p w14:paraId="4C3B9588" w14:textId="6346CC22" w:rsidR="008D3D73" w:rsidRPr="002A07D7" w:rsidRDefault="008D3D73" w:rsidP="002A07D7">
      <w:pPr>
        <w:spacing w:after="120" w:line="360" w:lineRule="auto"/>
        <w:jc w:val="both"/>
        <w:rPr>
          <w:rFonts w:ascii="Arial" w:hAnsi="Arial"/>
        </w:rPr>
      </w:pPr>
    </w:p>
    <w:p w14:paraId="00423936" w14:textId="77777777" w:rsidR="003602C4" w:rsidRDefault="003602C4" w:rsidP="00BB711A">
      <w:pPr>
        <w:spacing w:after="120" w:line="360" w:lineRule="auto"/>
        <w:ind w:firstLine="357"/>
        <w:jc w:val="both"/>
        <w:rPr>
          <w:rFonts w:ascii="Arial" w:hAnsi="Arial"/>
        </w:rPr>
      </w:pPr>
      <w:r>
        <w:rPr>
          <w:rFonts w:ascii="Arial" w:hAnsi="Arial"/>
        </w:rPr>
        <w:t>São duas propostas, o aluno escolhe a que achar mais interessante e faça uma apenas.</w:t>
      </w:r>
    </w:p>
    <w:p w14:paraId="366EA8D0" w14:textId="5A54C7E2" w:rsidR="002A07D7" w:rsidRDefault="003602C4" w:rsidP="00BB711A">
      <w:pPr>
        <w:spacing w:after="120" w:line="360" w:lineRule="auto"/>
        <w:ind w:firstLine="357"/>
        <w:jc w:val="both"/>
        <w:rPr>
          <w:rFonts w:ascii="Arial" w:hAnsi="Arial"/>
        </w:rPr>
      </w:pPr>
      <w:r>
        <w:rPr>
          <w:rFonts w:ascii="Arial" w:hAnsi="Arial"/>
        </w:rPr>
        <w:t>1 – Resolva a lista de exercícios a mão e entregue em sala no dia da avaliação N1 (31/03-2025), valor 10 pontos, (1 ponto cada exercício).</w:t>
      </w:r>
    </w:p>
    <w:p w14:paraId="01851C6C" w14:textId="16C36BED" w:rsidR="00665761" w:rsidRPr="00665761" w:rsidRDefault="00665761" w:rsidP="00BB711A">
      <w:pPr>
        <w:spacing w:after="120" w:line="360" w:lineRule="auto"/>
        <w:ind w:firstLine="357"/>
        <w:jc w:val="both"/>
        <w:rPr>
          <w:rFonts w:ascii="Arial" w:hAnsi="Arial"/>
          <w:b/>
        </w:rPr>
      </w:pPr>
      <w:r w:rsidRPr="00665761">
        <w:rPr>
          <w:rFonts w:ascii="Arial" w:hAnsi="Arial"/>
          <w:b/>
        </w:rPr>
        <w:t>ou</w:t>
      </w:r>
    </w:p>
    <w:p w14:paraId="28EA9257" w14:textId="7A66F1BD" w:rsidR="003602C4" w:rsidRDefault="003602C4" w:rsidP="00BB711A">
      <w:pPr>
        <w:spacing w:after="120" w:line="360" w:lineRule="auto"/>
        <w:ind w:firstLine="357"/>
        <w:jc w:val="both"/>
        <w:rPr>
          <w:rFonts w:ascii="Arial" w:hAnsi="Arial"/>
        </w:rPr>
      </w:pPr>
      <w:r>
        <w:rPr>
          <w:rFonts w:ascii="Arial" w:hAnsi="Arial"/>
        </w:rPr>
        <w:t xml:space="preserve">2 – Faça um mini </w:t>
      </w:r>
      <w:proofErr w:type="spellStart"/>
      <w:r>
        <w:rPr>
          <w:rFonts w:ascii="Arial" w:hAnsi="Arial"/>
        </w:rPr>
        <w:t>paper</w:t>
      </w:r>
      <w:proofErr w:type="spellEnd"/>
      <w:r>
        <w:rPr>
          <w:rFonts w:ascii="Arial" w:hAnsi="Arial"/>
        </w:rPr>
        <w:t xml:space="preserve"> com no máximo 5 páginas</w:t>
      </w:r>
      <w:r w:rsidR="00665761">
        <w:rPr>
          <w:rFonts w:ascii="Arial" w:hAnsi="Arial"/>
        </w:rPr>
        <w:t>.</w:t>
      </w:r>
    </w:p>
    <w:p w14:paraId="050A4A1B" w14:textId="77777777" w:rsidR="00665761" w:rsidRPr="00665761" w:rsidRDefault="00665761" w:rsidP="00665761">
      <w:pPr>
        <w:spacing w:after="120" w:line="360" w:lineRule="auto"/>
        <w:ind w:firstLine="357"/>
        <w:jc w:val="both"/>
        <w:rPr>
          <w:rFonts w:ascii="Arial" w:hAnsi="Arial"/>
        </w:rPr>
      </w:pPr>
      <w:r w:rsidRPr="00665761">
        <w:rPr>
          <w:rFonts w:ascii="Arial" w:hAnsi="Arial"/>
        </w:rPr>
        <w:t xml:space="preserve">Proposta de </w:t>
      </w:r>
      <w:proofErr w:type="spellStart"/>
      <w:r w:rsidRPr="00665761">
        <w:rPr>
          <w:rFonts w:ascii="Arial" w:hAnsi="Arial"/>
        </w:rPr>
        <w:t>Minipaper</w:t>
      </w:r>
      <w:proofErr w:type="spellEnd"/>
      <w:r w:rsidRPr="00665761">
        <w:rPr>
          <w:rFonts w:ascii="Arial" w:hAnsi="Arial"/>
        </w:rPr>
        <w:t>: A Aplicação da Matemática na Computação e Análise de Dados</w:t>
      </w:r>
    </w:p>
    <w:p w14:paraId="55AC31DE" w14:textId="76C9B01E" w:rsidR="00665761" w:rsidRDefault="00665761" w:rsidP="00665761">
      <w:pPr>
        <w:spacing w:after="120" w:line="360" w:lineRule="auto"/>
        <w:ind w:firstLine="357"/>
        <w:jc w:val="both"/>
        <w:rPr>
          <w:rFonts w:ascii="Arial" w:hAnsi="Arial"/>
        </w:rPr>
      </w:pPr>
      <w:r w:rsidRPr="00665761">
        <w:rPr>
          <w:rFonts w:ascii="Arial" w:hAnsi="Arial"/>
        </w:rPr>
        <w:t>1. Título exemplo: O Papel da Matemática na Computação: Aplicações em Jogos e Análise de Dados</w:t>
      </w:r>
    </w:p>
    <w:p w14:paraId="67ECF742" w14:textId="08D67D04" w:rsidR="003602C4" w:rsidRDefault="003602C4" w:rsidP="00BB711A">
      <w:pPr>
        <w:spacing w:after="120" w:line="360" w:lineRule="auto"/>
        <w:ind w:firstLine="357"/>
        <w:jc w:val="both"/>
        <w:rPr>
          <w:rFonts w:ascii="Arial" w:hAnsi="Arial"/>
        </w:rPr>
      </w:pPr>
    </w:p>
    <w:p w14:paraId="2786B45B" w14:textId="75C1DFD8" w:rsidR="003602C4" w:rsidRDefault="003602C4" w:rsidP="00BB711A">
      <w:pPr>
        <w:spacing w:after="120" w:line="360" w:lineRule="auto"/>
        <w:ind w:firstLine="357"/>
        <w:jc w:val="both"/>
        <w:rPr>
          <w:rFonts w:ascii="Arial" w:hAnsi="Arial"/>
        </w:rPr>
      </w:pPr>
    </w:p>
    <w:p w14:paraId="29B56B0A" w14:textId="2FD824FE" w:rsidR="003602C4" w:rsidRDefault="003602C4" w:rsidP="00BB711A">
      <w:pPr>
        <w:spacing w:after="120" w:line="360" w:lineRule="auto"/>
        <w:ind w:firstLine="357"/>
        <w:jc w:val="both"/>
        <w:rPr>
          <w:rFonts w:ascii="Arial" w:hAnsi="Arial"/>
        </w:rPr>
      </w:pPr>
    </w:p>
    <w:p w14:paraId="120FED42" w14:textId="220665CB" w:rsidR="003602C4" w:rsidRDefault="003602C4" w:rsidP="00BB711A">
      <w:pPr>
        <w:spacing w:after="120" w:line="360" w:lineRule="auto"/>
        <w:ind w:firstLine="357"/>
        <w:jc w:val="both"/>
        <w:rPr>
          <w:rFonts w:ascii="Arial" w:hAnsi="Arial"/>
        </w:rPr>
      </w:pPr>
    </w:p>
    <w:p w14:paraId="6A7BF3A9" w14:textId="303F8F36" w:rsidR="00665761" w:rsidRDefault="00665761" w:rsidP="00BB711A">
      <w:pPr>
        <w:spacing w:after="120" w:line="360" w:lineRule="auto"/>
        <w:ind w:firstLine="357"/>
        <w:jc w:val="both"/>
        <w:rPr>
          <w:rFonts w:ascii="Arial" w:hAnsi="Arial"/>
        </w:rPr>
      </w:pPr>
    </w:p>
    <w:p w14:paraId="1165C4EA" w14:textId="084004A0" w:rsidR="00665761" w:rsidRDefault="00665761" w:rsidP="00BB711A">
      <w:pPr>
        <w:spacing w:after="120" w:line="360" w:lineRule="auto"/>
        <w:ind w:firstLine="357"/>
        <w:jc w:val="both"/>
        <w:rPr>
          <w:rFonts w:ascii="Arial" w:hAnsi="Arial"/>
        </w:rPr>
      </w:pPr>
    </w:p>
    <w:p w14:paraId="1AFE29C5" w14:textId="23953486" w:rsidR="00665761" w:rsidRDefault="00665761" w:rsidP="00BB711A">
      <w:pPr>
        <w:spacing w:after="120" w:line="360" w:lineRule="auto"/>
        <w:ind w:firstLine="357"/>
        <w:jc w:val="both"/>
        <w:rPr>
          <w:rFonts w:ascii="Arial" w:hAnsi="Arial"/>
        </w:rPr>
      </w:pPr>
    </w:p>
    <w:p w14:paraId="2E0CB6DF" w14:textId="38D059B6" w:rsidR="00665761" w:rsidRDefault="00665761" w:rsidP="00BB711A">
      <w:pPr>
        <w:spacing w:after="120" w:line="360" w:lineRule="auto"/>
        <w:ind w:firstLine="357"/>
        <w:jc w:val="both"/>
        <w:rPr>
          <w:rFonts w:ascii="Arial" w:hAnsi="Arial"/>
        </w:rPr>
      </w:pPr>
    </w:p>
    <w:p w14:paraId="2C0E66A5" w14:textId="3F84A561" w:rsidR="00665761" w:rsidRDefault="00665761" w:rsidP="00BB711A">
      <w:pPr>
        <w:spacing w:after="120" w:line="360" w:lineRule="auto"/>
        <w:ind w:firstLine="357"/>
        <w:jc w:val="both"/>
        <w:rPr>
          <w:rFonts w:ascii="Arial" w:hAnsi="Arial"/>
        </w:rPr>
      </w:pPr>
    </w:p>
    <w:p w14:paraId="5EC9411E" w14:textId="69D415A8" w:rsidR="00665761" w:rsidRDefault="00665761" w:rsidP="00BB711A">
      <w:pPr>
        <w:spacing w:after="120" w:line="360" w:lineRule="auto"/>
        <w:ind w:firstLine="357"/>
        <w:jc w:val="both"/>
        <w:rPr>
          <w:rFonts w:ascii="Arial" w:hAnsi="Arial"/>
        </w:rPr>
      </w:pPr>
    </w:p>
    <w:p w14:paraId="084FAE3E" w14:textId="73DC3CB0" w:rsidR="00665761" w:rsidRDefault="00665761" w:rsidP="00BB711A">
      <w:pPr>
        <w:spacing w:after="120" w:line="360" w:lineRule="auto"/>
        <w:ind w:firstLine="357"/>
        <w:jc w:val="both"/>
        <w:rPr>
          <w:rFonts w:ascii="Arial" w:hAnsi="Arial"/>
        </w:rPr>
      </w:pPr>
    </w:p>
    <w:p w14:paraId="631126AB" w14:textId="24055C58" w:rsidR="00665761" w:rsidRDefault="00665761" w:rsidP="00BB711A">
      <w:pPr>
        <w:spacing w:after="120" w:line="360" w:lineRule="auto"/>
        <w:ind w:firstLine="357"/>
        <w:jc w:val="both"/>
        <w:rPr>
          <w:rFonts w:ascii="Arial" w:hAnsi="Arial"/>
        </w:rPr>
      </w:pPr>
    </w:p>
    <w:p w14:paraId="7CB456DC" w14:textId="2D752D49" w:rsidR="00665761" w:rsidRDefault="00665761" w:rsidP="00BB711A">
      <w:pPr>
        <w:spacing w:after="120" w:line="360" w:lineRule="auto"/>
        <w:ind w:firstLine="357"/>
        <w:jc w:val="both"/>
        <w:rPr>
          <w:rFonts w:ascii="Arial" w:hAnsi="Arial"/>
        </w:rPr>
      </w:pPr>
    </w:p>
    <w:p w14:paraId="521C8942" w14:textId="2BCA8F55" w:rsidR="00665761" w:rsidRDefault="00665761" w:rsidP="00BB711A">
      <w:pPr>
        <w:spacing w:after="120" w:line="360" w:lineRule="auto"/>
        <w:ind w:firstLine="357"/>
        <w:jc w:val="both"/>
        <w:rPr>
          <w:rFonts w:ascii="Arial" w:hAnsi="Arial"/>
        </w:rPr>
      </w:pPr>
    </w:p>
    <w:p w14:paraId="14E96801" w14:textId="5947A3B6" w:rsidR="00665761" w:rsidRDefault="00665761" w:rsidP="00BB711A">
      <w:pPr>
        <w:spacing w:after="120" w:line="360" w:lineRule="auto"/>
        <w:ind w:firstLine="357"/>
        <w:jc w:val="both"/>
        <w:rPr>
          <w:rFonts w:ascii="Arial" w:hAnsi="Arial"/>
        </w:rPr>
      </w:pPr>
    </w:p>
    <w:p w14:paraId="2C60638C" w14:textId="77777777" w:rsidR="00665761" w:rsidRDefault="00665761" w:rsidP="00BB711A">
      <w:pPr>
        <w:spacing w:after="120" w:line="360" w:lineRule="auto"/>
        <w:ind w:firstLine="357"/>
        <w:jc w:val="both"/>
        <w:rPr>
          <w:rFonts w:ascii="Arial" w:hAnsi="Arial"/>
        </w:rPr>
      </w:pPr>
    </w:p>
    <w:p w14:paraId="0FBE693F" w14:textId="16D85C8C" w:rsidR="003602C4" w:rsidRDefault="003602C4" w:rsidP="00BB711A">
      <w:pPr>
        <w:spacing w:after="120" w:line="360" w:lineRule="auto"/>
        <w:ind w:firstLine="357"/>
        <w:jc w:val="both"/>
        <w:rPr>
          <w:rFonts w:ascii="Arial" w:hAnsi="Arial"/>
        </w:rPr>
      </w:pPr>
    </w:p>
    <w:p w14:paraId="1A19F70A" w14:textId="77777777" w:rsidR="003602C4" w:rsidRDefault="003602C4" w:rsidP="003602C4">
      <w:pPr>
        <w:pStyle w:val="Ttulo1"/>
        <w:rPr>
          <w:sz w:val="28"/>
          <w:szCs w:val="28"/>
        </w:rPr>
      </w:pPr>
      <w:r>
        <w:lastRenderedPageBreak/>
        <w:t>Lista de Exercícios - Projeto de Matemática Básica</w:t>
      </w:r>
    </w:p>
    <w:p w14:paraId="7126ED48" w14:textId="77777777" w:rsidR="003602C4" w:rsidRDefault="003602C4" w:rsidP="003602C4">
      <w:r>
        <w:t xml:space="preserve">Esta lista de exercícios tem como objetivo reforçar os conceitos essenciais de matemática básica, abordando expressões algébricas, conjuntos numéricos, </w:t>
      </w:r>
      <w:proofErr w:type="gramStart"/>
      <w:r>
        <w:t>funções</w:t>
      </w:r>
      <w:bookmarkStart w:id="1" w:name="_GoBack"/>
      <w:bookmarkEnd w:id="1"/>
      <w:r>
        <w:t xml:space="preserve"> afim</w:t>
      </w:r>
      <w:proofErr w:type="gramEnd"/>
      <w:r>
        <w:t xml:space="preserve"> e quadráticas. Cada seção contém atividades que permitem a aplicação prática dos conteúdos estudados.</w:t>
      </w:r>
    </w:p>
    <w:p w14:paraId="7D69DB43" w14:textId="77777777" w:rsidR="003602C4" w:rsidRDefault="003602C4" w:rsidP="003602C4">
      <w:pPr>
        <w:pStyle w:val="Ttulo2"/>
      </w:pPr>
      <w:r>
        <w:t>1. Revisão de conceitos de matemática básica</w:t>
      </w:r>
    </w:p>
    <w:p w14:paraId="610DA022" w14:textId="77777777" w:rsidR="003602C4" w:rsidRDefault="003602C4" w:rsidP="003602C4"/>
    <w:p w14:paraId="62C52FDC" w14:textId="77777777" w:rsidR="003602C4" w:rsidRDefault="003602C4" w:rsidP="003602C4">
      <w:pPr>
        <w:pStyle w:val="Ttulo2"/>
      </w:pPr>
      <w:r>
        <w:t>1.1 Expressões algébricas e proporção</w:t>
      </w:r>
    </w:p>
    <w:p w14:paraId="41CA0043" w14:textId="74B1834D" w:rsidR="003602C4" w:rsidRDefault="003602C4" w:rsidP="003602C4">
      <w:r>
        <w:t>1) Resolva as expressões abaixo:</w:t>
      </w:r>
      <w:r>
        <w:br/>
        <w:t xml:space="preserve">   a) (3x + 5) - (2x - 4)  </w:t>
      </w:r>
      <w:r>
        <w:br/>
        <w:t xml:space="preserve">   </w:t>
      </w:r>
      <w:r>
        <w:br/>
        <w:t>2) Uma receita recomenda usar 2 colheres de açúcar para cada 3 xícaras de farinha. Qual a quantidade de açúcar necessária para 9 xícaras de farinha?</w:t>
      </w:r>
    </w:p>
    <w:p w14:paraId="7D78CF0C" w14:textId="77777777" w:rsidR="003602C4" w:rsidRDefault="003602C4" w:rsidP="003602C4">
      <w:pPr>
        <w:pStyle w:val="Ttulo2"/>
      </w:pPr>
      <w:r>
        <w:t>1.2 Regra de três e porcentagem</w:t>
      </w:r>
    </w:p>
    <w:p w14:paraId="1EABEEDB" w14:textId="5907054D" w:rsidR="003602C4" w:rsidRDefault="003602C4" w:rsidP="003602C4">
      <w:r>
        <w:t xml:space="preserve">3) Um carro percorre 150 km com 10 litros de combustível. Quantos litros serão necessários para percorrer 450 km?  </w:t>
      </w:r>
      <w:r>
        <w:br/>
      </w:r>
    </w:p>
    <w:p w14:paraId="44F705D3" w14:textId="77777777" w:rsidR="003602C4" w:rsidRDefault="003602C4" w:rsidP="003602C4">
      <w:pPr>
        <w:pStyle w:val="Ttulo2"/>
      </w:pPr>
      <w:r>
        <w:t>2. Conjuntos</w:t>
      </w:r>
    </w:p>
    <w:p w14:paraId="53A74751" w14:textId="77777777" w:rsidR="003602C4" w:rsidRDefault="003602C4" w:rsidP="003602C4"/>
    <w:p w14:paraId="5367DC32" w14:textId="77777777" w:rsidR="003602C4" w:rsidRDefault="003602C4" w:rsidP="003602C4">
      <w:pPr>
        <w:pStyle w:val="Ttulo2"/>
      </w:pPr>
      <w:r>
        <w:t>2.1 Relações e operações com conjuntos</w:t>
      </w:r>
    </w:p>
    <w:p w14:paraId="527747F9" w14:textId="2918EA11" w:rsidR="003602C4" w:rsidRDefault="00665761" w:rsidP="003602C4">
      <w:r>
        <w:t>4</w:t>
      </w:r>
      <w:r w:rsidR="003602C4">
        <w:t>) Dados os conjuntos A = {1,2,3,4,5} e B = {4,5,6,7}, determine:</w:t>
      </w:r>
      <w:r w:rsidR="003602C4">
        <w:br/>
        <w:t xml:space="preserve">   a) A </w:t>
      </w:r>
      <w:r w:rsidR="003602C4">
        <w:rPr>
          <w:rFonts w:ascii="Cambria Math" w:hAnsi="Cambria Math" w:cs="Cambria Math"/>
        </w:rPr>
        <w:t>∪</w:t>
      </w:r>
      <w:r w:rsidR="003602C4">
        <w:t xml:space="preserve"> B (união)  </w:t>
      </w:r>
      <w:r w:rsidR="003602C4">
        <w:br/>
        <w:t xml:space="preserve">   b) A ∩ B (interseção)  </w:t>
      </w:r>
      <w:r w:rsidR="003602C4">
        <w:br/>
        <w:t xml:space="preserve">   c) A - B (diferença)    </w:t>
      </w:r>
      <w:r w:rsidR="003602C4">
        <w:br/>
      </w:r>
    </w:p>
    <w:p w14:paraId="6741F25D" w14:textId="77777777" w:rsidR="003602C4" w:rsidRDefault="003602C4" w:rsidP="003602C4">
      <w:pPr>
        <w:pStyle w:val="Ttulo2"/>
      </w:pPr>
      <w:r>
        <w:t>3. Funções afim</w:t>
      </w:r>
    </w:p>
    <w:p w14:paraId="67FBD112" w14:textId="77777777" w:rsidR="003602C4" w:rsidRDefault="003602C4" w:rsidP="003602C4"/>
    <w:p w14:paraId="42907FF9" w14:textId="77777777" w:rsidR="003602C4" w:rsidRDefault="003602C4" w:rsidP="003602C4">
      <w:pPr>
        <w:pStyle w:val="Ttulo2"/>
      </w:pPr>
      <w:r>
        <w:t>3.1 Conceitos básicos e plano cartesiano</w:t>
      </w:r>
    </w:p>
    <w:p w14:paraId="3C8A4488" w14:textId="3F063789" w:rsidR="003602C4" w:rsidRDefault="00665761" w:rsidP="003602C4">
      <w:r>
        <w:t>5</w:t>
      </w:r>
      <w:r w:rsidR="003602C4">
        <w:t xml:space="preserve">) Identifique se os pares ordenados abaixo pertencem a uma função:  </w:t>
      </w:r>
      <w:r w:rsidR="003602C4">
        <w:br/>
        <w:t xml:space="preserve">   a) {(2,3), (4,5), (6,7)}  </w:t>
      </w:r>
      <w:r w:rsidR="003602C4">
        <w:br/>
        <w:t xml:space="preserve">   b) {(1,2), (1,3), (2,4)}  </w:t>
      </w:r>
      <w:r w:rsidR="003602C4">
        <w:br/>
      </w:r>
      <w:r w:rsidR="003602C4">
        <w:br/>
      </w:r>
      <w:r>
        <w:t>6</w:t>
      </w:r>
      <w:r w:rsidR="003602C4">
        <w:t>) Plote os pontos (2,3), (-1,4), (0,-2) e (3,1) no plano cartesiano.</w:t>
      </w:r>
    </w:p>
    <w:p w14:paraId="1F73DD6A" w14:textId="77777777" w:rsidR="003602C4" w:rsidRDefault="003602C4" w:rsidP="003602C4">
      <w:pPr>
        <w:pStyle w:val="Ttulo2"/>
      </w:pPr>
      <w:r>
        <w:t>3.2 Função afim: função polinomial de 1º grau</w:t>
      </w:r>
    </w:p>
    <w:p w14:paraId="3B01F457" w14:textId="1C584D9D" w:rsidR="003602C4" w:rsidRDefault="00665761" w:rsidP="003602C4">
      <w:r>
        <w:t>7</w:t>
      </w:r>
      <w:r w:rsidR="003602C4">
        <w:t xml:space="preserve"> Determine a equação da reta que passa pelos pontos (2,5) e (4,9).  </w:t>
      </w:r>
      <w:r w:rsidR="003602C4">
        <w:br/>
      </w:r>
      <w:r>
        <w:t>8</w:t>
      </w:r>
      <w:r w:rsidR="003602C4">
        <w:t>) Uma empresa vende um produto por R$ 20,00 a unidade e tem um custo fixo de R$ 200,00 por mês. Escreva a função que representa o lucro mensal e determine o lucro para 50 unidades vendidas.</w:t>
      </w:r>
    </w:p>
    <w:p w14:paraId="5507765C" w14:textId="77777777" w:rsidR="003602C4" w:rsidRDefault="003602C4" w:rsidP="003602C4">
      <w:pPr>
        <w:pStyle w:val="Ttulo2"/>
      </w:pPr>
      <w:r>
        <w:t>4. Funções quadráticas</w:t>
      </w:r>
    </w:p>
    <w:p w14:paraId="1A548F93" w14:textId="77777777" w:rsidR="003602C4" w:rsidRDefault="003602C4" w:rsidP="003602C4"/>
    <w:p w14:paraId="3914C050" w14:textId="77777777" w:rsidR="003602C4" w:rsidRDefault="003602C4" w:rsidP="003602C4">
      <w:pPr>
        <w:pStyle w:val="Ttulo2"/>
      </w:pPr>
      <w:r>
        <w:lastRenderedPageBreak/>
        <w:t>4.1 Conceitos básicos</w:t>
      </w:r>
    </w:p>
    <w:p w14:paraId="6C228298" w14:textId="6AF6F5BE" w:rsidR="003602C4" w:rsidRDefault="00665761" w:rsidP="003602C4">
      <w:r>
        <w:t>9</w:t>
      </w:r>
      <w:r w:rsidR="003602C4">
        <w:t xml:space="preserve">) Resolva a equação quadrática:  </w:t>
      </w:r>
      <w:r w:rsidR="003602C4">
        <w:br/>
        <w:t xml:space="preserve">   a) x² - 5x + 6 = 0  </w:t>
      </w:r>
      <w:r w:rsidR="003602C4">
        <w:br/>
        <w:t xml:space="preserve">   b) 2x² - 8x + 6 = 0</w:t>
      </w:r>
    </w:p>
    <w:p w14:paraId="02F8F0A4" w14:textId="77777777" w:rsidR="003602C4" w:rsidRDefault="003602C4" w:rsidP="003602C4">
      <w:pPr>
        <w:pStyle w:val="Ttulo2"/>
      </w:pPr>
      <w:r>
        <w:t>4.2 Vértice e raízes da parábola</w:t>
      </w:r>
    </w:p>
    <w:p w14:paraId="23347AF4" w14:textId="559075DC" w:rsidR="003602C4" w:rsidRDefault="003602C4" w:rsidP="003602C4">
      <w:r>
        <w:t>1</w:t>
      </w:r>
      <w:r w:rsidR="00665761">
        <w:t>0</w:t>
      </w:r>
      <w:r>
        <w:t xml:space="preserve">) Determine o vértice da parábola para a função f(x) = x² - 4x + 3.  </w:t>
      </w:r>
      <w:r>
        <w:br/>
      </w:r>
    </w:p>
    <w:p w14:paraId="0563255A" w14:textId="77777777" w:rsidR="003602C4" w:rsidRPr="002A07D7" w:rsidRDefault="003602C4" w:rsidP="00BB711A">
      <w:pPr>
        <w:spacing w:after="120" w:line="360" w:lineRule="auto"/>
        <w:ind w:firstLine="357"/>
        <w:jc w:val="both"/>
        <w:rPr>
          <w:rFonts w:ascii="Arial" w:hAnsi="Arial"/>
        </w:rPr>
      </w:pPr>
    </w:p>
    <w:sectPr w:rsidR="003602C4" w:rsidRPr="002A07D7" w:rsidSect="009E14E3">
      <w:headerReference w:type="default" r:id="rId8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BCB954" w14:textId="77777777" w:rsidR="00337274" w:rsidRDefault="00337274">
      <w:r>
        <w:separator/>
      </w:r>
    </w:p>
  </w:endnote>
  <w:endnote w:type="continuationSeparator" w:id="0">
    <w:p w14:paraId="10617541" w14:textId="77777777" w:rsidR="00337274" w:rsidRDefault="003372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3D45A0" w14:textId="77777777" w:rsidR="00337274" w:rsidRDefault="00337274">
      <w:r>
        <w:separator/>
      </w:r>
    </w:p>
  </w:footnote>
  <w:footnote w:type="continuationSeparator" w:id="0">
    <w:p w14:paraId="3E1C49FE" w14:textId="77777777" w:rsidR="00337274" w:rsidRDefault="003372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BB89E1" w14:textId="77777777" w:rsidR="00E448E9" w:rsidRDefault="00337274">
    <w:pPr>
      <w:pStyle w:val="Cabealho"/>
      <w:pBdr>
        <w:bottom w:val="single" w:sz="4" w:space="1" w:color="auto"/>
      </w:pBdr>
    </w:pPr>
    <w:r>
      <w:rPr>
        <w:noProof/>
      </w:rPr>
      <w:pict w14:anchorId="71380D36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225pt;margin-top:-.55pt;width:187.2pt;height:36pt;z-index:1" stroked="f">
          <v:textbox style="mso-next-textbox:#_x0000_s2049">
            <w:txbxContent>
              <w:p w14:paraId="0A8D94A0" w14:textId="77777777" w:rsidR="00E448E9" w:rsidRDefault="00E448E9">
                <w:pPr>
                  <w:pStyle w:val="Corpodetexto"/>
                  <w:rPr>
                    <w:rFonts w:ascii="Arial" w:hAnsi="Arial" w:cs="Arial"/>
                    <w:i w:val="0"/>
                    <w:sz w:val="26"/>
                    <w:szCs w:val="26"/>
                  </w:rPr>
                </w:pPr>
                <w:r>
                  <w:rPr>
                    <w:rFonts w:ascii="Arial" w:hAnsi="Arial" w:cs="Arial"/>
                    <w:i w:val="0"/>
                    <w:sz w:val="26"/>
                    <w:szCs w:val="26"/>
                  </w:rPr>
                  <w:t>CURSOS SUPERIORES DE MENOR DURAÇÃO</w:t>
                </w:r>
              </w:p>
            </w:txbxContent>
          </v:textbox>
          <w10:wrap type="square"/>
        </v:shape>
      </w:pict>
    </w:r>
    <w:r>
      <w:pict w14:anchorId="0E5FC1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35pt;height:39.6pt">
          <v:imagedata r:id="rId1" o:title="logounip"/>
        </v:shape>
      </w:pict>
    </w:r>
  </w:p>
  <w:p w14:paraId="7CA5614A" w14:textId="77777777" w:rsidR="00E448E9" w:rsidRDefault="00E448E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412A7"/>
    <w:multiLevelType w:val="multilevel"/>
    <w:tmpl w:val="A984A838"/>
    <w:lvl w:ilvl="0">
      <w:start w:val="1"/>
      <w:numFmt w:val="decimal"/>
      <w:lvlText w:val="%1.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" w15:restartNumberingAfterBreak="0">
    <w:nsid w:val="11C55832"/>
    <w:multiLevelType w:val="multilevel"/>
    <w:tmpl w:val="60E236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580078B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" w15:restartNumberingAfterBreak="0">
    <w:nsid w:val="177942D3"/>
    <w:multiLevelType w:val="multilevel"/>
    <w:tmpl w:val="2B5A86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4" w15:restartNumberingAfterBreak="0">
    <w:nsid w:val="188B449A"/>
    <w:multiLevelType w:val="hybridMultilevel"/>
    <w:tmpl w:val="396C4F1E"/>
    <w:lvl w:ilvl="0" w:tplc="84B0C0A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u w:color="0000FF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EA5672"/>
    <w:multiLevelType w:val="hybridMultilevel"/>
    <w:tmpl w:val="ABEC2BCE"/>
    <w:lvl w:ilvl="0" w:tplc="45E82188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271A4B71"/>
    <w:multiLevelType w:val="multilevel"/>
    <w:tmpl w:val="803A8E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7" w15:restartNumberingAfterBreak="0">
    <w:nsid w:val="30A26631"/>
    <w:multiLevelType w:val="hybridMultilevel"/>
    <w:tmpl w:val="801897B0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3B6034E"/>
    <w:multiLevelType w:val="hybridMultilevel"/>
    <w:tmpl w:val="DA244B32"/>
    <w:lvl w:ilvl="0" w:tplc="84B0C0A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u w:color="0000FF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7E3E18"/>
    <w:multiLevelType w:val="multilevel"/>
    <w:tmpl w:val="29889C50"/>
    <w:lvl w:ilvl="0">
      <w:start w:val="1"/>
      <w:numFmt w:val="decimal"/>
      <w:pStyle w:val="EstiloTtulo112ptNoNegritoAntes0ptDepoisde0pt1"/>
      <w:lvlText w:val="%1.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0" w15:restartNumberingAfterBreak="0">
    <w:nsid w:val="3DCD218A"/>
    <w:multiLevelType w:val="hybridMultilevel"/>
    <w:tmpl w:val="CB308024"/>
    <w:lvl w:ilvl="0" w:tplc="84B0C0AE">
      <w:start w:val="1"/>
      <w:numFmt w:val="bullet"/>
      <w:lvlText w:val=""/>
      <w:lvlJc w:val="left"/>
      <w:pPr>
        <w:tabs>
          <w:tab w:val="num" w:pos="1069"/>
        </w:tabs>
        <w:ind w:left="1069" w:hanging="360"/>
      </w:pPr>
      <w:rPr>
        <w:rFonts w:ascii="Wingdings" w:hAnsi="Wingdings" w:hint="default"/>
        <w:u w:color="0000FF"/>
      </w:rPr>
    </w:lvl>
    <w:lvl w:ilvl="1" w:tplc="0416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413B41F6"/>
    <w:multiLevelType w:val="hybridMultilevel"/>
    <w:tmpl w:val="CE5636EC"/>
    <w:lvl w:ilvl="0" w:tplc="559CBA0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Batang" w:eastAsia="Batang" w:hAnsi="Batang" w:cs="Arial" w:hint="default"/>
        <w:b w:val="0"/>
        <w:sz w:val="24"/>
        <w:szCs w:val="24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9575B7F"/>
    <w:multiLevelType w:val="multilevel"/>
    <w:tmpl w:val="0492AF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2">
      <w:start w:val="1"/>
      <w:numFmt w:val="decimal"/>
      <w:pStyle w:val="EstiloTtulo112ptAntes0ptDepoisde0pt"/>
      <w:lvlText w:val="%1.%2.%3."/>
      <w:lvlJc w:val="left"/>
      <w:pPr>
        <w:tabs>
          <w:tab w:val="num" w:pos="1440"/>
        </w:tabs>
        <w:ind w:left="1224" w:hanging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3" w15:restartNumberingAfterBreak="0">
    <w:nsid w:val="4ACF2DDF"/>
    <w:multiLevelType w:val="hybridMultilevel"/>
    <w:tmpl w:val="0FB8729C"/>
    <w:lvl w:ilvl="0" w:tplc="84B0C0AE">
      <w:start w:val="1"/>
      <w:numFmt w:val="bullet"/>
      <w:lvlText w:val="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  <w:u w:color="0000FF"/>
      </w:rPr>
    </w:lvl>
    <w:lvl w:ilvl="1" w:tplc="0416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54383B71"/>
    <w:multiLevelType w:val="hybridMultilevel"/>
    <w:tmpl w:val="530E914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8E0283"/>
    <w:multiLevelType w:val="multilevel"/>
    <w:tmpl w:val="362491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6" w15:restartNumberingAfterBreak="0">
    <w:nsid w:val="5F2A15DF"/>
    <w:multiLevelType w:val="hybridMultilevel"/>
    <w:tmpl w:val="640EF6CC"/>
    <w:lvl w:ilvl="0" w:tplc="84B0C0AE">
      <w:start w:val="1"/>
      <w:numFmt w:val="bullet"/>
      <w:lvlText w:val=""/>
      <w:lvlJc w:val="left"/>
      <w:pPr>
        <w:tabs>
          <w:tab w:val="num" w:pos="1069"/>
        </w:tabs>
        <w:ind w:left="1069" w:hanging="360"/>
      </w:pPr>
      <w:rPr>
        <w:rFonts w:ascii="Wingdings" w:hAnsi="Wingdings" w:hint="default"/>
        <w:u w:color="0000FF"/>
      </w:rPr>
    </w:lvl>
    <w:lvl w:ilvl="1" w:tplc="0416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17" w15:restartNumberingAfterBreak="0">
    <w:nsid w:val="63D952AA"/>
    <w:multiLevelType w:val="hybridMultilevel"/>
    <w:tmpl w:val="0A20B7A0"/>
    <w:lvl w:ilvl="0" w:tplc="FFFFFFFF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746A57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6FFF5E8D"/>
    <w:multiLevelType w:val="hybridMultilevel"/>
    <w:tmpl w:val="01D81CF6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130217E"/>
    <w:multiLevelType w:val="hybridMultilevel"/>
    <w:tmpl w:val="097071EA"/>
    <w:lvl w:ilvl="0" w:tplc="A5AC4BA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8"/>
        <w:szCs w:val="28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3A3258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1"/>
  </w:num>
  <w:num w:numId="2">
    <w:abstractNumId w:val="7"/>
  </w:num>
  <w:num w:numId="3">
    <w:abstractNumId w:val="19"/>
  </w:num>
  <w:num w:numId="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8"/>
  </w:num>
  <w:num w:numId="6">
    <w:abstractNumId w:val="2"/>
  </w:num>
  <w:num w:numId="7">
    <w:abstractNumId w:val="21"/>
  </w:num>
  <w:num w:numId="8">
    <w:abstractNumId w:val="17"/>
  </w:num>
  <w:num w:numId="9">
    <w:abstractNumId w:val="12"/>
  </w:num>
  <w:num w:numId="10">
    <w:abstractNumId w:val="1"/>
  </w:num>
  <w:num w:numId="11">
    <w:abstractNumId w:val="6"/>
  </w:num>
  <w:num w:numId="12">
    <w:abstractNumId w:val="3"/>
  </w:num>
  <w:num w:numId="13">
    <w:abstractNumId w:val="9"/>
  </w:num>
  <w:num w:numId="14">
    <w:abstractNumId w:val="15"/>
  </w:num>
  <w:num w:numId="15">
    <w:abstractNumId w:val="20"/>
  </w:num>
  <w:num w:numId="16">
    <w:abstractNumId w:val="16"/>
  </w:num>
  <w:num w:numId="17">
    <w:abstractNumId w:val="10"/>
  </w:num>
  <w:num w:numId="18">
    <w:abstractNumId w:val="8"/>
  </w:num>
  <w:num w:numId="19">
    <w:abstractNumId w:val="4"/>
  </w:num>
  <w:num w:numId="20">
    <w:abstractNumId w:val="13"/>
  </w:num>
  <w:num w:numId="21">
    <w:abstractNumId w:val="14"/>
  </w:num>
  <w:num w:numId="22">
    <w:abstractNumId w:val="9"/>
  </w:num>
  <w:num w:numId="23">
    <w:abstractNumId w:val="9"/>
  </w:num>
  <w:num w:numId="24">
    <w:abstractNumId w:val="9"/>
  </w:num>
  <w:num w:numId="25">
    <w:abstractNumId w:val="9"/>
  </w:num>
  <w:num w:numId="26">
    <w:abstractNumId w:val="9"/>
  </w:num>
  <w:num w:numId="27">
    <w:abstractNumId w:val="9"/>
  </w:num>
  <w:num w:numId="28">
    <w:abstractNumId w:val="9"/>
  </w:num>
  <w:num w:numId="29">
    <w:abstractNumId w:val="0"/>
  </w:num>
  <w:num w:numId="3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NzM3MTAyNDYzMLBU0lEKTi0uzszPAykwrgUApSKMaCwAAAA="/>
  </w:docVars>
  <w:rsids>
    <w:rsidRoot w:val="00715D11"/>
    <w:rsid w:val="00010C5D"/>
    <w:rsid w:val="00014BE0"/>
    <w:rsid w:val="000274B9"/>
    <w:rsid w:val="0004292F"/>
    <w:rsid w:val="0005010C"/>
    <w:rsid w:val="000573B9"/>
    <w:rsid w:val="0006620E"/>
    <w:rsid w:val="00073F95"/>
    <w:rsid w:val="00084A24"/>
    <w:rsid w:val="00086F72"/>
    <w:rsid w:val="00097449"/>
    <w:rsid w:val="000A0399"/>
    <w:rsid w:val="000A7C8C"/>
    <w:rsid w:val="000B260B"/>
    <w:rsid w:val="000B575C"/>
    <w:rsid w:val="000C021E"/>
    <w:rsid w:val="000D76FA"/>
    <w:rsid w:val="000F33AA"/>
    <w:rsid w:val="00100F85"/>
    <w:rsid w:val="00102EA4"/>
    <w:rsid w:val="0010742A"/>
    <w:rsid w:val="00107F63"/>
    <w:rsid w:val="00120D00"/>
    <w:rsid w:val="00130113"/>
    <w:rsid w:val="0013041B"/>
    <w:rsid w:val="00130A4B"/>
    <w:rsid w:val="00140A15"/>
    <w:rsid w:val="0015618F"/>
    <w:rsid w:val="001908E8"/>
    <w:rsid w:val="001B7FFE"/>
    <w:rsid w:val="001D579C"/>
    <w:rsid w:val="001E768A"/>
    <w:rsid w:val="001F1C8B"/>
    <w:rsid w:val="001F21CA"/>
    <w:rsid w:val="00200A81"/>
    <w:rsid w:val="00201F60"/>
    <w:rsid w:val="00215308"/>
    <w:rsid w:val="002231B4"/>
    <w:rsid w:val="0023004E"/>
    <w:rsid w:val="00230B94"/>
    <w:rsid w:val="00240D8D"/>
    <w:rsid w:val="0024293C"/>
    <w:rsid w:val="00243EA6"/>
    <w:rsid w:val="00245F13"/>
    <w:rsid w:val="002471F4"/>
    <w:rsid w:val="00254A7C"/>
    <w:rsid w:val="002651A7"/>
    <w:rsid w:val="002654E2"/>
    <w:rsid w:val="00266DEA"/>
    <w:rsid w:val="002708DE"/>
    <w:rsid w:val="00272525"/>
    <w:rsid w:val="002805C9"/>
    <w:rsid w:val="002825E8"/>
    <w:rsid w:val="002848AC"/>
    <w:rsid w:val="002916A7"/>
    <w:rsid w:val="002A07D7"/>
    <w:rsid w:val="002B331F"/>
    <w:rsid w:val="002E2962"/>
    <w:rsid w:val="002E5F92"/>
    <w:rsid w:val="002F69DF"/>
    <w:rsid w:val="00300E39"/>
    <w:rsid w:val="00303C64"/>
    <w:rsid w:val="00306D26"/>
    <w:rsid w:val="0031038B"/>
    <w:rsid w:val="003129FD"/>
    <w:rsid w:val="00315191"/>
    <w:rsid w:val="00315F7F"/>
    <w:rsid w:val="00323AB0"/>
    <w:rsid w:val="00335605"/>
    <w:rsid w:val="00337274"/>
    <w:rsid w:val="003374D6"/>
    <w:rsid w:val="00337FCC"/>
    <w:rsid w:val="003531A9"/>
    <w:rsid w:val="0035785C"/>
    <w:rsid w:val="003602C4"/>
    <w:rsid w:val="00395EAA"/>
    <w:rsid w:val="00396E07"/>
    <w:rsid w:val="003A5962"/>
    <w:rsid w:val="003A74F0"/>
    <w:rsid w:val="003B1947"/>
    <w:rsid w:val="003B52D4"/>
    <w:rsid w:val="003B7D84"/>
    <w:rsid w:val="003C3F5A"/>
    <w:rsid w:val="003C4DD1"/>
    <w:rsid w:val="003D5439"/>
    <w:rsid w:val="003E17BF"/>
    <w:rsid w:val="003F3E0C"/>
    <w:rsid w:val="003F50F5"/>
    <w:rsid w:val="003F7ED9"/>
    <w:rsid w:val="00434BF5"/>
    <w:rsid w:val="00437111"/>
    <w:rsid w:val="00443A66"/>
    <w:rsid w:val="00447580"/>
    <w:rsid w:val="0045094A"/>
    <w:rsid w:val="0045770E"/>
    <w:rsid w:val="0046006F"/>
    <w:rsid w:val="00461EED"/>
    <w:rsid w:val="00465A40"/>
    <w:rsid w:val="004761CE"/>
    <w:rsid w:val="00481163"/>
    <w:rsid w:val="0048708A"/>
    <w:rsid w:val="004A6860"/>
    <w:rsid w:val="004C34CF"/>
    <w:rsid w:val="004C3F7E"/>
    <w:rsid w:val="004F0188"/>
    <w:rsid w:val="004F1583"/>
    <w:rsid w:val="004F5605"/>
    <w:rsid w:val="00501A9D"/>
    <w:rsid w:val="0052346E"/>
    <w:rsid w:val="00524338"/>
    <w:rsid w:val="00526C64"/>
    <w:rsid w:val="0053531E"/>
    <w:rsid w:val="005427B9"/>
    <w:rsid w:val="005514A5"/>
    <w:rsid w:val="00554168"/>
    <w:rsid w:val="00561099"/>
    <w:rsid w:val="00561D58"/>
    <w:rsid w:val="0057069A"/>
    <w:rsid w:val="00570DEA"/>
    <w:rsid w:val="005711A2"/>
    <w:rsid w:val="00580E60"/>
    <w:rsid w:val="0058481A"/>
    <w:rsid w:val="005B0EEA"/>
    <w:rsid w:val="005B4CCE"/>
    <w:rsid w:val="005D4D8E"/>
    <w:rsid w:val="005D5CB8"/>
    <w:rsid w:val="005D5FE5"/>
    <w:rsid w:val="005E2D27"/>
    <w:rsid w:val="005E48AD"/>
    <w:rsid w:val="005E633D"/>
    <w:rsid w:val="005F637C"/>
    <w:rsid w:val="006046E8"/>
    <w:rsid w:val="006225A6"/>
    <w:rsid w:val="00627C60"/>
    <w:rsid w:val="0063314C"/>
    <w:rsid w:val="00634AB4"/>
    <w:rsid w:val="006403A0"/>
    <w:rsid w:val="00646AF1"/>
    <w:rsid w:val="00656618"/>
    <w:rsid w:val="00665761"/>
    <w:rsid w:val="00674575"/>
    <w:rsid w:val="00692C65"/>
    <w:rsid w:val="006A1348"/>
    <w:rsid w:val="006A25DE"/>
    <w:rsid w:val="006B1B46"/>
    <w:rsid w:val="006B641F"/>
    <w:rsid w:val="006C4B0F"/>
    <w:rsid w:val="006D32E8"/>
    <w:rsid w:val="006D6479"/>
    <w:rsid w:val="006E41BF"/>
    <w:rsid w:val="006E7115"/>
    <w:rsid w:val="006F02F4"/>
    <w:rsid w:val="006F0CE7"/>
    <w:rsid w:val="006F5252"/>
    <w:rsid w:val="00701438"/>
    <w:rsid w:val="00702E51"/>
    <w:rsid w:val="00711F15"/>
    <w:rsid w:val="00715D11"/>
    <w:rsid w:val="00722964"/>
    <w:rsid w:val="0072305F"/>
    <w:rsid w:val="00731879"/>
    <w:rsid w:val="0075163E"/>
    <w:rsid w:val="0077050A"/>
    <w:rsid w:val="007705DE"/>
    <w:rsid w:val="00792B56"/>
    <w:rsid w:val="007A5705"/>
    <w:rsid w:val="007A65FE"/>
    <w:rsid w:val="007B19B9"/>
    <w:rsid w:val="007C6F61"/>
    <w:rsid w:val="007E19EF"/>
    <w:rsid w:val="007F09DE"/>
    <w:rsid w:val="007F5060"/>
    <w:rsid w:val="008022B9"/>
    <w:rsid w:val="00832482"/>
    <w:rsid w:val="00832828"/>
    <w:rsid w:val="008357F6"/>
    <w:rsid w:val="00836FD9"/>
    <w:rsid w:val="00844EA4"/>
    <w:rsid w:val="0085014E"/>
    <w:rsid w:val="0086101D"/>
    <w:rsid w:val="00864E2D"/>
    <w:rsid w:val="00865074"/>
    <w:rsid w:val="008702AD"/>
    <w:rsid w:val="0088581D"/>
    <w:rsid w:val="00887951"/>
    <w:rsid w:val="008B371A"/>
    <w:rsid w:val="008B377E"/>
    <w:rsid w:val="008C0952"/>
    <w:rsid w:val="008C17E6"/>
    <w:rsid w:val="008C3127"/>
    <w:rsid w:val="008D03CB"/>
    <w:rsid w:val="008D3D73"/>
    <w:rsid w:val="008E14CF"/>
    <w:rsid w:val="008E6F07"/>
    <w:rsid w:val="008F1C7A"/>
    <w:rsid w:val="00902A4D"/>
    <w:rsid w:val="00905CF2"/>
    <w:rsid w:val="00906433"/>
    <w:rsid w:val="009107FD"/>
    <w:rsid w:val="00921B6E"/>
    <w:rsid w:val="0094059E"/>
    <w:rsid w:val="00950020"/>
    <w:rsid w:val="009661C3"/>
    <w:rsid w:val="00976A39"/>
    <w:rsid w:val="00977521"/>
    <w:rsid w:val="00985E14"/>
    <w:rsid w:val="009962F0"/>
    <w:rsid w:val="009A11FF"/>
    <w:rsid w:val="009A56B3"/>
    <w:rsid w:val="009B1106"/>
    <w:rsid w:val="009B1119"/>
    <w:rsid w:val="009B3F4C"/>
    <w:rsid w:val="009B467D"/>
    <w:rsid w:val="009B6997"/>
    <w:rsid w:val="009C1C6A"/>
    <w:rsid w:val="009C6161"/>
    <w:rsid w:val="009C6B3D"/>
    <w:rsid w:val="009D1DA0"/>
    <w:rsid w:val="009D52E7"/>
    <w:rsid w:val="009E14E3"/>
    <w:rsid w:val="009F300A"/>
    <w:rsid w:val="009F4DD2"/>
    <w:rsid w:val="00A005D6"/>
    <w:rsid w:val="00A05F72"/>
    <w:rsid w:val="00A05F81"/>
    <w:rsid w:val="00A1141B"/>
    <w:rsid w:val="00A15C9E"/>
    <w:rsid w:val="00A232A9"/>
    <w:rsid w:val="00A25DC2"/>
    <w:rsid w:val="00A46EBF"/>
    <w:rsid w:val="00A53F15"/>
    <w:rsid w:val="00A574E3"/>
    <w:rsid w:val="00A57BED"/>
    <w:rsid w:val="00A57DED"/>
    <w:rsid w:val="00A60622"/>
    <w:rsid w:val="00A72882"/>
    <w:rsid w:val="00A808C2"/>
    <w:rsid w:val="00A8718A"/>
    <w:rsid w:val="00AA22DE"/>
    <w:rsid w:val="00AA4153"/>
    <w:rsid w:val="00AD7B70"/>
    <w:rsid w:val="00AE21B4"/>
    <w:rsid w:val="00AE7076"/>
    <w:rsid w:val="00AF3201"/>
    <w:rsid w:val="00AF37CA"/>
    <w:rsid w:val="00AF5140"/>
    <w:rsid w:val="00AF7560"/>
    <w:rsid w:val="00B00B4E"/>
    <w:rsid w:val="00B00CF2"/>
    <w:rsid w:val="00B00DC5"/>
    <w:rsid w:val="00B069E2"/>
    <w:rsid w:val="00B122DE"/>
    <w:rsid w:val="00B27D34"/>
    <w:rsid w:val="00B31CDB"/>
    <w:rsid w:val="00B327CD"/>
    <w:rsid w:val="00B34B23"/>
    <w:rsid w:val="00B352EB"/>
    <w:rsid w:val="00B463B6"/>
    <w:rsid w:val="00B500DA"/>
    <w:rsid w:val="00B51763"/>
    <w:rsid w:val="00B51B31"/>
    <w:rsid w:val="00B5586D"/>
    <w:rsid w:val="00B55BB8"/>
    <w:rsid w:val="00B73840"/>
    <w:rsid w:val="00B7523C"/>
    <w:rsid w:val="00B75C72"/>
    <w:rsid w:val="00B80BB7"/>
    <w:rsid w:val="00B83677"/>
    <w:rsid w:val="00B9263A"/>
    <w:rsid w:val="00B929B3"/>
    <w:rsid w:val="00B9660D"/>
    <w:rsid w:val="00BA1399"/>
    <w:rsid w:val="00BA5A4C"/>
    <w:rsid w:val="00BB0C86"/>
    <w:rsid w:val="00BB711A"/>
    <w:rsid w:val="00BC051B"/>
    <w:rsid w:val="00BC0C7E"/>
    <w:rsid w:val="00BC59EA"/>
    <w:rsid w:val="00BC62F6"/>
    <w:rsid w:val="00BD1DE7"/>
    <w:rsid w:val="00BD6FB6"/>
    <w:rsid w:val="00BE3A0F"/>
    <w:rsid w:val="00BF2839"/>
    <w:rsid w:val="00BF355A"/>
    <w:rsid w:val="00BF6127"/>
    <w:rsid w:val="00C01946"/>
    <w:rsid w:val="00C10EBE"/>
    <w:rsid w:val="00C15907"/>
    <w:rsid w:val="00C21827"/>
    <w:rsid w:val="00C2259B"/>
    <w:rsid w:val="00C3351F"/>
    <w:rsid w:val="00C35DE5"/>
    <w:rsid w:val="00C42230"/>
    <w:rsid w:val="00C54343"/>
    <w:rsid w:val="00C549B4"/>
    <w:rsid w:val="00C66A02"/>
    <w:rsid w:val="00C75517"/>
    <w:rsid w:val="00C755F1"/>
    <w:rsid w:val="00C82F68"/>
    <w:rsid w:val="00C832CD"/>
    <w:rsid w:val="00C87E0A"/>
    <w:rsid w:val="00C91276"/>
    <w:rsid w:val="00CB74EC"/>
    <w:rsid w:val="00CC46E3"/>
    <w:rsid w:val="00CC53EE"/>
    <w:rsid w:val="00CC6C25"/>
    <w:rsid w:val="00CD1BE3"/>
    <w:rsid w:val="00CD37F6"/>
    <w:rsid w:val="00CD4436"/>
    <w:rsid w:val="00CD4E13"/>
    <w:rsid w:val="00CE551C"/>
    <w:rsid w:val="00CF47A1"/>
    <w:rsid w:val="00CF6973"/>
    <w:rsid w:val="00D02128"/>
    <w:rsid w:val="00D073F0"/>
    <w:rsid w:val="00D30BE9"/>
    <w:rsid w:val="00D401F6"/>
    <w:rsid w:val="00D42068"/>
    <w:rsid w:val="00D46DC8"/>
    <w:rsid w:val="00D55856"/>
    <w:rsid w:val="00D6117D"/>
    <w:rsid w:val="00D77459"/>
    <w:rsid w:val="00DA0CAF"/>
    <w:rsid w:val="00DA5C0B"/>
    <w:rsid w:val="00DA79F4"/>
    <w:rsid w:val="00DB2340"/>
    <w:rsid w:val="00DC0315"/>
    <w:rsid w:val="00DC38A5"/>
    <w:rsid w:val="00DC4AE0"/>
    <w:rsid w:val="00DC5A91"/>
    <w:rsid w:val="00DC7267"/>
    <w:rsid w:val="00DD506C"/>
    <w:rsid w:val="00DF49F2"/>
    <w:rsid w:val="00DF7F56"/>
    <w:rsid w:val="00E03CA6"/>
    <w:rsid w:val="00E06C9C"/>
    <w:rsid w:val="00E1108A"/>
    <w:rsid w:val="00E1293D"/>
    <w:rsid w:val="00E175AA"/>
    <w:rsid w:val="00E23880"/>
    <w:rsid w:val="00E2442D"/>
    <w:rsid w:val="00E2775B"/>
    <w:rsid w:val="00E33BDE"/>
    <w:rsid w:val="00E4183D"/>
    <w:rsid w:val="00E43DBD"/>
    <w:rsid w:val="00E448E9"/>
    <w:rsid w:val="00E451A1"/>
    <w:rsid w:val="00E53FD6"/>
    <w:rsid w:val="00E76D1F"/>
    <w:rsid w:val="00E82185"/>
    <w:rsid w:val="00E87F3F"/>
    <w:rsid w:val="00E90130"/>
    <w:rsid w:val="00E9124F"/>
    <w:rsid w:val="00EC2A0F"/>
    <w:rsid w:val="00EC50CB"/>
    <w:rsid w:val="00ED3E79"/>
    <w:rsid w:val="00ED7E9E"/>
    <w:rsid w:val="00EF505F"/>
    <w:rsid w:val="00EF7AE0"/>
    <w:rsid w:val="00F159A6"/>
    <w:rsid w:val="00F16A1C"/>
    <w:rsid w:val="00F21232"/>
    <w:rsid w:val="00F21266"/>
    <w:rsid w:val="00F27E03"/>
    <w:rsid w:val="00F36BEC"/>
    <w:rsid w:val="00F4085D"/>
    <w:rsid w:val="00F4698E"/>
    <w:rsid w:val="00F5153F"/>
    <w:rsid w:val="00F66142"/>
    <w:rsid w:val="00F85C5F"/>
    <w:rsid w:val="00FB2375"/>
    <w:rsid w:val="00FB6669"/>
    <w:rsid w:val="00FB7738"/>
    <w:rsid w:val="00FD4699"/>
    <w:rsid w:val="00FD7A9F"/>
    <w:rsid w:val="00FE605D"/>
    <w:rsid w:val="00FF3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  <w14:docId w14:val="5D877A35"/>
  <w15:chartTrackingRefBased/>
  <w15:docId w15:val="{5D060BF7-DAEB-46E9-959B-D9C5047F7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qFormat="1"/>
    <w:lsdException w:name="toc 1" w:uiPriority="39"/>
    <w:lsdException w:name="toc 2" w:uiPriority="3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C6F61"/>
    <w:rPr>
      <w:sz w:val="24"/>
      <w:szCs w:val="24"/>
    </w:rPr>
  </w:style>
  <w:style w:type="paragraph" w:styleId="Ttulo1">
    <w:name w:val="heading 1"/>
    <w:basedOn w:val="Normal"/>
    <w:next w:val="Normal"/>
    <w:link w:val="Ttulo1Char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har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qFormat/>
    <w:pPr>
      <w:keepNext/>
      <w:jc w:val="both"/>
      <w:outlineLvl w:val="2"/>
    </w:pPr>
    <w:rPr>
      <w:rFonts w:ascii="Arial" w:hAnsi="Arial" w:cs="Arial"/>
      <w:b/>
      <w:bCs/>
    </w:rPr>
  </w:style>
  <w:style w:type="paragraph" w:styleId="Ttulo6">
    <w:name w:val="heading 6"/>
    <w:basedOn w:val="Normal"/>
    <w:next w:val="Normal"/>
    <w:qFormat/>
    <w:rsid w:val="00DB2340"/>
    <w:p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DB2340"/>
    <w:pPr>
      <w:spacing w:before="240" w:after="60"/>
      <w:outlineLvl w:val="6"/>
    </w:pPr>
  </w:style>
  <w:style w:type="paragraph" w:styleId="Ttulo9">
    <w:name w:val="heading 9"/>
    <w:basedOn w:val="Normal"/>
    <w:next w:val="Normal"/>
    <w:qFormat/>
    <w:pPr>
      <w:keepNext/>
      <w:outlineLvl w:val="8"/>
    </w:pPr>
    <w:rPr>
      <w:rFonts w:ascii="Tahoma" w:hAnsi="Tahoma" w:cs="Tahoma"/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paragraph" w:styleId="Corpodetexto">
    <w:name w:val="Body Text"/>
    <w:basedOn w:val="Normal"/>
    <w:pPr>
      <w:jc w:val="center"/>
    </w:pPr>
    <w:rPr>
      <w:b/>
      <w:i/>
    </w:rPr>
  </w:style>
  <w:style w:type="paragraph" w:styleId="Rodap">
    <w:name w:val="footer"/>
    <w:basedOn w:val="Normal"/>
    <w:pPr>
      <w:tabs>
        <w:tab w:val="center" w:pos="4252"/>
        <w:tab w:val="right" w:pos="8504"/>
      </w:tabs>
    </w:pPr>
  </w:style>
  <w:style w:type="paragraph" w:styleId="Recuodecorpodetexto">
    <w:name w:val="Body Text Indent"/>
    <w:basedOn w:val="Normal"/>
    <w:pPr>
      <w:ind w:left="720"/>
      <w:jc w:val="both"/>
    </w:pPr>
    <w:rPr>
      <w:b/>
      <w:bCs/>
      <w:sz w:val="28"/>
    </w:rPr>
  </w:style>
  <w:style w:type="paragraph" w:styleId="Textodebalo">
    <w:name w:val="Balloon Text"/>
    <w:basedOn w:val="Normal"/>
    <w:semiHidden/>
    <w:rsid w:val="00B500DA"/>
    <w:rPr>
      <w:rFonts w:ascii="Tahoma" w:hAnsi="Tahoma" w:cs="Tahoma"/>
      <w:sz w:val="16"/>
      <w:szCs w:val="16"/>
    </w:rPr>
  </w:style>
  <w:style w:type="paragraph" w:styleId="Corpodetexto2">
    <w:name w:val="Body Text 2"/>
    <w:basedOn w:val="Normal"/>
    <w:rsid w:val="00DB2340"/>
    <w:pPr>
      <w:spacing w:after="120" w:line="480" w:lineRule="auto"/>
    </w:pPr>
  </w:style>
  <w:style w:type="paragraph" w:customStyle="1" w:styleId="EstiloTtulo112ptNoNegritoAntes0ptDepoisde0pt">
    <w:name w:val="Estilo Título 1 + 12 pt Não Negrito Antes:  0 pt Depois de:  0 pt"/>
    <w:basedOn w:val="Ttulo1"/>
    <w:rsid w:val="002E2962"/>
    <w:pPr>
      <w:spacing w:before="0" w:after="0"/>
    </w:pPr>
    <w:rPr>
      <w:rFonts w:cs="Times New Roman"/>
      <w:bCs w:val="0"/>
      <w:sz w:val="24"/>
      <w:szCs w:val="20"/>
    </w:rPr>
  </w:style>
  <w:style w:type="paragraph" w:customStyle="1" w:styleId="EstiloTtulo112ptNoNegritoPretoCentralizado">
    <w:name w:val="Estilo Título 1 + 12 pt Não Negrito Preto Centralizado"/>
    <w:basedOn w:val="Ttulo1"/>
    <w:rsid w:val="002E2962"/>
    <w:pPr>
      <w:jc w:val="center"/>
    </w:pPr>
    <w:rPr>
      <w:rFonts w:cs="Times New Roman"/>
      <w:bCs w:val="0"/>
      <w:color w:val="000000"/>
      <w:sz w:val="24"/>
      <w:szCs w:val="20"/>
    </w:rPr>
  </w:style>
  <w:style w:type="paragraph" w:customStyle="1" w:styleId="EstiloTtulo112ptNoNegritoAntes0ptDepoisde0pt1">
    <w:name w:val="Estilo Título 1 + 12 pt Não Negrito Antes:  0 pt Depois de:  0 pt1"/>
    <w:basedOn w:val="Ttulo1"/>
    <w:rsid w:val="002471F4"/>
    <w:pPr>
      <w:numPr>
        <w:numId w:val="13"/>
      </w:numPr>
      <w:spacing w:before="0" w:after="0"/>
    </w:pPr>
    <w:rPr>
      <w:rFonts w:cs="Times New Roman"/>
      <w:bCs w:val="0"/>
      <w:sz w:val="24"/>
      <w:szCs w:val="20"/>
    </w:rPr>
  </w:style>
  <w:style w:type="paragraph" w:customStyle="1" w:styleId="EstiloTtulo112ptAntes0ptDepoisde0pt">
    <w:name w:val="Estilo Título 1 + 12 pt Antes:  0 pt Depois de:  0 pt"/>
    <w:basedOn w:val="Ttulo1"/>
    <w:link w:val="EstiloTtulo112ptAntes0ptDepoisde0ptChar"/>
    <w:autoRedefine/>
    <w:rsid w:val="002471F4"/>
    <w:pPr>
      <w:numPr>
        <w:ilvl w:val="2"/>
        <w:numId w:val="9"/>
      </w:numPr>
      <w:spacing w:before="0" w:after="0"/>
      <w:outlineLvl w:val="2"/>
    </w:pPr>
    <w:rPr>
      <w:rFonts w:cs="Times New Roman"/>
      <w:sz w:val="24"/>
      <w:szCs w:val="20"/>
    </w:rPr>
  </w:style>
  <w:style w:type="paragraph" w:customStyle="1" w:styleId="EstiloEstiloTtulo112ptAntes0ptDepoisde0ptSubli">
    <w:name w:val="Estilo Estilo Título 1 + 12 pt Antes:  0 pt Depois de:  0 pt + Subli..."/>
    <w:basedOn w:val="EstiloTtulo112ptAntes0ptDepoisde0pt"/>
    <w:link w:val="EstiloEstiloTtulo112ptAntes0ptDepoisde0ptSubliChar"/>
    <w:rsid w:val="002471F4"/>
    <w:rPr>
      <w:u w:val="single"/>
    </w:rPr>
  </w:style>
  <w:style w:type="character" w:customStyle="1" w:styleId="Ttulo1Char">
    <w:name w:val="Título 1 Char"/>
    <w:link w:val="Ttulo1"/>
    <w:rsid w:val="002471F4"/>
    <w:rPr>
      <w:rFonts w:ascii="Arial" w:hAnsi="Arial" w:cs="Arial"/>
      <w:b/>
      <w:bCs/>
      <w:kern w:val="32"/>
      <w:sz w:val="32"/>
      <w:szCs w:val="32"/>
      <w:lang w:val="pt-BR" w:eastAsia="pt-BR" w:bidi="ar-SA"/>
    </w:rPr>
  </w:style>
  <w:style w:type="character" w:customStyle="1" w:styleId="EstiloTtulo112ptAntes0ptDepoisde0ptChar">
    <w:name w:val="Estilo Título 1 + 12 pt Antes:  0 pt Depois de:  0 pt Char"/>
    <w:link w:val="EstiloTtulo112ptAntes0ptDepoisde0pt"/>
    <w:rsid w:val="002471F4"/>
    <w:rPr>
      <w:rFonts w:ascii="Arial" w:hAnsi="Arial" w:cs="Arial"/>
      <w:b/>
      <w:bCs/>
      <w:kern w:val="32"/>
      <w:sz w:val="24"/>
      <w:szCs w:val="32"/>
      <w:lang w:val="pt-BR" w:eastAsia="pt-BR" w:bidi="ar-SA"/>
    </w:rPr>
  </w:style>
  <w:style w:type="character" w:customStyle="1" w:styleId="EstiloEstiloTtulo112ptAntes0ptDepoisde0ptSubliChar">
    <w:name w:val="Estilo Estilo Título 1 + 12 pt Antes:  0 pt Depois de:  0 pt + Subli... Char"/>
    <w:link w:val="EstiloEstiloTtulo112ptAntes0ptDepoisde0ptSubli"/>
    <w:rsid w:val="002471F4"/>
    <w:rPr>
      <w:rFonts w:ascii="Arial" w:hAnsi="Arial" w:cs="Arial"/>
      <w:b/>
      <w:bCs/>
      <w:kern w:val="32"/>
      <w:sz w:val="24"/>
      <w:szCs w:val="32"/>
      <w:u w:val="single"/>
      <w:lang w:val="pt-BR" w:eastAsia="pt-BR" w:bidi="ar-SA"/>
    </w:rPr>
  </w:style>
  <w:style w:type="paragraph" w:styleId="NormalWeb">
    <w:name w:val="Normal (Web)"/>
    <w:basedOn w:val="Normal"/>
    <w:rsid w:val="003E17BF"/>
    <w:pPr>
      <w:spacing w:before="100" w:beforeAutospacing="1" w:after="100" w:afterAutospacing="1"/>
    </w:pPr>
  </w:style>
  <w:style w:type="paragraph" w:styleId="Legenda">
    <w:name w:val="caption"/>
    <w:basedOn w:val="Normal"/>
    <w:next w:val="Normal"/>
    <w:qFormat/>
    <w:rsid w:val="003E17BF"/>
    <w:pPr>
      <w:spacing w:line="360" w:lineRule="auto"/>
      <w:jc w:val="center"/>
    </w:pPr>
    <w:rPr>
      <w:rFonts w:ascii="Arial" w:hAnsi="Arial" w:cs="Arial"/>
      <w:b/>
      <w:bCs/>
    </w:rPr>
  </w:style>
  <w:style w:type="character" w:styleId="Hyperlink">
    <w:name w:val="Hyperlink"/>
    <w:uiPriority w:val="99"/>
    <w:rsid w:val="009B1119"/>
    <w:rPr>
      <w:color w:val="0000FF"/>
      <w:u w:val="single"/>
    </w:rPr>
  </w:style>
  <w:style w:type="character" w:styleId="MenoPendente">
    <w:name w:val="Unresolved Mention"/>
    <w:uiPriority w:val="99"/>
    <w:semiHidden/>
    <w:unhideWhenUsed/>
    <w:rsid w:val="00FF3084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75163E"/>
    <w:rPr>
      <w:sz w:val="24"/>
      <w:szCs w:val="24"/>
    </w:rPr>
  </w:style>
  <w:style w:type="character" w:styleId="HiperlinkVisitado">
    <w:name w:val="FollowedHyperlink"/>
    <w:rsid w:val="00447580"/>
    <w:rPr>
      <w:color w:val="954F72"/>
      <w:u w:val="single"/>
    </w:rPr>
  </w:style>
  <w:style w:type="paragraph" w:styleId="CabealhodoSumrio">
    <w:name w:val="TOC Heading"/>
    <w:basedOn w:val="Ttulo1"/>
    <w:next w:val="Normal"/>
    <w:uiPriority w:val="39"/>
    <w:unhideWhenUsed/>
    <w:qFormat/>
    <w:rsid w:val="008F1C7A"/>
    <w:pPr>
      <w:keepLines/>
      <w:spacing w:after="0" w:line="259" w:lineRule="auto"/>
      <w:outlineLvl w:val="9"/>
    </w:pPr>
    <w:rPr>
      <w:rFonts w:ascii="Calibri Light" w:hAnsi="Calibri Light" w:cs="Times New Roman"/>
      <w:b w:val="0"/>
      <w:bCs w:val="0"/>
      <w:color w:val="2F5496"/>
      <w:kern w:val="0"/>
    </w:rPr>
  </w:style>
  <w:style w:type="paragraph" w:styleId="Sumrio1">
    <w:name w:val="toc 1"/>
    <w:basedOn w:val="Normal"/>
    <w:next w:val="Normal"/>
    <w:autoRedefine/>
    <w:uiPriority w:val="39"/>
    <w:rsid w:val="008F1C7A"/>
  </w:style>
  <w:style w:type="paragraph" w:styleId="Sumrio2">
    <w:name w:val="toc 2"/>
    <w:basedOn w:val="Normal"/>
    <w:next w:val="Normal"/>
    <w:autoRedefine/>
    <w:uiPriority w:val="39"/>
    <w:rsid w:val="008F1C7A"/>
    <w:pPr>
      <w:ind w:left="240"/>
    </w:pPr>
  </w:style>
  <w:style w:type="character" w:customStyle="1" w:styleId="Ttulo2Char">
    <w:name w:val="Título 2 Char"/>
    <w:link w:val="Ttulo2"/>
    <w:rsid w:val="00C35DE5"/>
    <w:rPr>
      <w:rFonts w:ascii="Arial" w:hAnsi="Arial" w:cs="Arial"/>
      <w:b/>
      <w:bCs/>
      <w:i/>
      <w:i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163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2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4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37C35A-0A2F-4569-9F4D-6787A9C624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1</TotalTime>
  <Pages>4</Pages>
  <Words>402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PAULISTA</vt:lpstr>
    </vt:vector>
  </TitlesOfParts>
  <Company>UNIP</Company>
  <LinksUpToDate>false</LinksUpToDate>
  <CharactersWithSpaces>2569</CharactersWithSpaces>
  <SharedDoc>false</SharedDoc>
  <HLinks>
    <vt:vector size="12" baseType="variant">
      <vt:variant>
        <vt:i4>393300</vt:i4>
      </vt:variant>
      <vt:variant>
        <vt:i4>3</vt:i4>
      </vt:variant>
      <vt:variant>
        <vt:i4>0</vt:i4>
      </vt:variant>
      <vt:variant>
        <vt:i4>5</vt:i4>
      </vt:variant>
      <vt:variant>
        <vt:lpwstr>http://www.unip.br/servicos/biblioteca/guia.aspx</vt:lpwstr>
      </vt:variant>
      <vt:variant>
        <vt:lpwstr/>
      </vt:variant>
      <vt:variant>
        <vt:i4>2556028</vt:i4>
      </vt:variant>
      <vt:variant>
        <vt:i4>0</vt:i4>
      </vt:variant>
      <vt:variant>
        <vt:i4>0</vt:i4>
      </vt:variant>
      <vt:variant>
        <vt:i4>5</vt:i4>
      </vt:variant>
      <vt:variant>
        <vt:lpwstr>https://exame.com/bussola/mercado-de-startups-ignora-a-pandemia-e-cresce-no-brasil-em-2021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PAULISTA</dc:title>
  <dc:subject/>
  <dc:creator>Administrador</dc:creator>
  <cp:keywords/>
  <cp:lastModifiedBy>Fábio Ferreira de Assis</cp:lastModifiedBy>
  <cp:revision>83</cp:revision>
  <cp:lastPrinted>2013-03-13T16:18:00Z</cp:lastPrinted>
  <dcterms:created xsi:type="dcterms:W3CDTF">2023-02-21T21:31:00Z</dcterms:created>
  <dcterms:modified xsi:type="dcterms:W3CDTF">2025-03-17T21:33:00Z</dcterms:modified>
</cp:coreProperties>
</file>